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Tel Aviv, Israel</w:t>
      </w:r>
    </w:p>
    <w:bookmarkStart w:id="20" w:name="X957b10ae27ab1ddd8eef3fc017d00e60fe2481c"/>
    <w:p>
      <w:pPr>
        <w:pStyle w:val="Heading2"/>
      </w:pPr>
      <w:r>
        <w:t xml:space="preserve">Subject: Application for Welder Internship Position at [Company Name] - Tel Aviv, Israel</w:t>
      </w:r>
    </w:p>
    <w:p>
      <w:pPr>
        <w:pStyle w:val="FirstParagraph"/>
      </w:pPr>
      <w:r>
        <w:t xml:space="preserve">Dear Hiring Manager,</w:t>
      </w:r>
    </w:p>
    <w:p>
      <w:pPr>
        <w:pStyle w:val="BodyText"/>
      </w:pPr>
      <w:r>
        <w:t xml:space="preserve">I am writing to express my enthusiastic application for the Welder Internship position at [Company Name], as advertised on LinkedIn/Israel Job Portal (or specify source). As a dedicated and technically skilled welding student with a profound passion for precision metal fabrication, I am eager to contribute to Israel's cutting-edge engineering sector while immersing myself in the dynamic industrial landscape of Tel Aviv. My academic background, hands-on training, and unwavering commitment to safety align perfectly with the requirements of this</w:t>
      </w:r>
      <w:r>
        <w:t xml:space="preserve"> </w:t>
      </w:r>
      <w:r>
        <w:rPr>
          <w:bCs/>
          <w:b/>
        </w:rPr>
        <w:t xml:space="preserve">Internship Application Letter</w:t>
      </w:r>
      <w:r>
        <w:t xml:space="preserve"> </w:t>
      </w:r>
      <w:r>
        <w:t xml:space="preserve">opportunity, and I am confident that my proactive approach will add immediate value to your team.</w:t>
      </w:r>
    </w:p>
    <w:p>
      <w:pPr>
        <w:pStyle w:val="BodyText"/>
      </w:pPr>
      <w:r>
        <w:t xml:space="preserve">The decision to pursue a welding internship in Israel Tel Aviv is deeply intentional. While recognizing that industrial manufacturing hubs often lie beyond central Tel Aviv, the city's strategic position as Israel's economic engine—with its concentration of engineering firms, construction innovators, and tech-driven infrastructure projects—offers an unparalleled environment to learn from industry leaders. I am particularly inspired by [Company Name]'s reputation for excellence in [mention specific project type: e.g., marine vessel fabrication, high-rise structural welding, or renewable energy infrastructure], which directly mirrors my academic focus on advanced metal joining techniques. Tel Aviv’s vibrant ecosystem of engineering firms and its emphasis on technological integration within traditional trades make it the ideal location for a transformative welding internship.</w:t>
      </w:r>
    </w:p>
    <w:p>
      <w:pPr>
        <w:pStyle w:val="BodyText"/>
      </w:pPr>
      <w:r>
        <w:t xml:space="preserve">My academic journey at [Your University/Institution] has equipped me with a robust theoretical foundation and practical skills essential for any</w:t>
      </w:r>
      <w:r>
        <w:t xml:space="preserve"> </w:t>
      </w:r>
      <w:r>
        <w:rPr>
          <w:bCs/>
          <w:b/>
        </w:rPr>
        <w:t xml:space="preserve">Welder</w:t>
      </w:r>
      <w:r>
        <w:t xml:space="preserve">. I completed rigorous coursework in metallurgy, blueprint reading (ANSI Y14.5 standards), and the principles of arc welding, MIG (GMAW), TIG (GTAW), and oxy-fuel processes. During my recent internship at [Previous Company/Workshop], I honed my ability to operate welding equipment under supervision, consistently achieving 98% pass rates in quality control inspections for structural steel assemblies. My certification in Basic Welding Safety (Israel Welding Association) and OSHA 10 compliance ensures I prioritize safety without compromising efficiency—a non-negotiable standard I understand is paramount in Israel’s high-stakes engineering projects.</w:t>
      </w:r>
    </w:p>
    <w:p>
      <w:pPr>
        <w:pStyle w:val="BodyText"/>
      </w:pPr>
      <w:r>
        <w:t xml:space="preserve">What truly sets me apart is my proactive problem-solving mindset. On a recent group project involving the fabrication of a load-bearing support frame, I identified an inconsistent weld bead profile due to improper amperage settings. Through systematic troubleshooting and consultation with my instructor, I adjusted parameters to achieve flawless fusion—reducing rework time by 30%. This experience taught me that welding excellence isn't just about technique; it's about anticipating challenges in the material, environment, and project timeline. In Israel Tel Aviv’s fast-paced industrial setting—where precision impacts everything from solar infrastructure to architectural marvels—I am eager to apply this analytical approach under expert mentorship.</w:t>
      </w:r>
    </w:p>
    <w:p>
      <w:pPr>
        <w:pStyle w:val="BodyText"/>
      </w:pPr>
      <w:r>
        <w:t xml:space="preserve">Moreover, I deeply respect Israel’s commitment to technological innovation in manufacturing. The Israeli government’s investment in advanced fabrication technologies (e.g., automated welding cells for the defense sector or sustainable construction) resonates with my ambition to learn modern welding applications beyond traditional methods. My fluency in English and basic Hebrew enables seamless collaboration with diverse teams—a critical asset when working on multinational projects common in Tel Aviv’s industrial corridors. I am equally prepared to adapt to strict Israeli industry standards, including those set by the Israel Standards Institution (ISI), ensuring all my work meets or exceeds national safety and quality benchmarks.</w:t>
      </w:r>
    </w:p>
    <w:p>
      <w:pPr>
        <w:pStyle w:val="BodyText"/>
      </w:pPr>
      <w:r>
        <w:t xml:space="preserve">I understand that welding internships in Israel often involve working within industrial zones such as Bat Yam, Haifa, or Rishon LeZion—areas strategically connected to Tel Aviv via efficient public transit. I am fully prepared to commute daily from Tel Aviv or nearby communities like Ramat Gan, demonstrating my commitment to this</w:t>
      </w:r>
      <w:r>
        <w:t xml:space="preserve"> </w:t>
      </w:r>
      <w:r>
        <w:rPr>
          <w:bCs/>
          <w:b/>
        </w:rPr>
        <w:t xml:space="preserve">Internship Application Letter</w:t>
      </w:r>
      <w:r>
        <w:t xml:space="preserve"> </w:t>
      </w:r>
      <w:r>
        <w:t xml:space="preserve">opportunity. I have researched your company’s recent projects in [mention specific project if known], and I am particularly impressed by how your team integrates traditional craftsmanship with digital precision—a philosophy that mirrors my own learning journey.</w:t>
      </w:r>
    </w:p>
    <w:p>
      <w:pPr>
        <w:pStyle w:val="BodyText"/>
      </w:pPr>
      <w:r>
        <w:t xml:space="preserve">Beyond technical skills, I bring strong interpersonal attributes critical for a collaborative welding environment: reliability (with a 100% attendance record during academic training), meticulous attention to detail (evidenced by my ISO 9606 welder certification preparation), and a genuine eagerness to learn from seasoned professionals. I am not merely seeking an internship; I aim to become an asset who embodies the spirit of innovation driving Israel’s engineering renaissance. Your company’s focus on [mention company value: e.g., sustainability, safety culture, or client innovation] aligns with my personal commitment to excellence in every weld.</w:t>
      </w:r>
    </w:p>
    <w:p>
      <w:pPr>
        <w:pStyle w:val="BodyText"/>
      </w:pPr>
      <w:r>
        <w:t xml:space="preserve">As I prepare for this chapter in Tel Aviv, I am excited about the prospect of contributing to Israel’s industrial growth while deepening my expertise as a</w:t>
      </w:r>
      <w:r>
        <w:t xml:space="preserve"> </w:t>
      </w:r>
      <w:r>
        <w:rPr>
          <w:bCs/>
          <w:b/>
        </w:rPr>
        <w:t xml:space="preserve">Welder</w:t>
      </w:r>
      <w:r>
        <w:t xml:space="preserve">. My resume, attached for your review, provides further detail on my qualifications. Thank you for considering my application. I welcome the opportunity to discuss how my skills and dedication can support [Company Name]’s objectives during an interview at your convenience.</w:t>
      </w:r>
    </w:p>
    <w:p>
      <w:pPr>
        <w:pStyle w:val="BodyText"/>
      </w:pPr>
      <w:r>
        <w:t xml:space="preserve">Sincerely,</w:t>
      </w:r>
    </w:p>
    <w:p>
      <w:pPr>
        <w:pStyle w:val="BodyText"/>
      </w:pPr>
      <w:r>
        <w:t xml:space="preserve">[Your Full Name]</w:t>
      </w:r>
    </w:p>
    <w:p>
      <w:pPr>
        <w:pStyle w:val="BodyText"/>
      </w:pPr>
      <w:r>
        <w:rPr>
          <w:bCs/>
          <w:b/>
        </w:rPr>
        <w:t xml:space="preserve">Important Note for Applicant:</w:t>
      </w:r>
      <w:r>
        <w:t xml:space="preserve"> </w:t>
      </w:r>
      <w:r>
        <w:t xml:space="preserve">While Tel Aviv is Israel's economic hub, most welding internships are based in industrial zones near the city (e.g., Bat Yam, Holon) or neighboring cities like Haifa. This letter emphasizes Tel Aviv as a strategic base due to its connectivity and innovation ecosystem. If applying to companies strictly within central Tel Aviv (rare for welding roles), consider adding: "I am adaptable to relocating temporarily to [Nearby Industrial Zone] for hands-on training, ensuring seamless integration into your operational work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1T15:17:12Z</dcterms:created>
  <dcterms:modified xsi:type="dcterms:W3CDTF">2026-07-21T15:17:12Z</dcterms:modified>
</cp:coreProperties>
</file>

<file path=docProps/custom.xml><?xml version="1.0" encoding="utf-8"?>
<Properties xmlns="http://schemas.openxmlformats.org/officeDocument/2006/custom-properties" xmlns:vt="http://schemas.openxmlformats.org/officeDocument/2006/docPropsVTypes"/>
</file>